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1027A23D" w:rsidR="00173A24" w:rsidRDefault="00F10C9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0EC51CCA" w:rsidR="00173A24" w:rsidRDefault="00F10C9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189DA6C3" w14:textId="1E6D7922" w:rsidR="00F10C94" w:rsidRDefault="00F10C9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oloring the background of the text.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6A3F6E0B" w:rsidR="00173A24" w:rsidRDefault="00F10C9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oloring 1 or more specific words.</w:t>
      </w: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868C546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6C460E07" w14:textId="43BF4D33" w:rsidR="00F10C94" w:rsidRPr="00F10C94" w:rsidRDefault="00F10C94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>
        <w:rPr>
          <w:rFonts w:ascii="Muli" w:eastAsia="Muli" w:hAnsi="Muli" w:cs="Muli"/>
          <w:bCs/>
          <w:sz w:val="24"/>
          <w:szCs w:val="24"/>
        </w:rPr>
        <w:t>Relative positioning puts text in a place that can be slightly moved, while absolute positioning puts text firmly in one place.</w:t>
      </w:r>
    </w:p>
    <w:p w14:paraId="00000026" w14:textId="7DABEF1C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1B52B4FB" w:rsidR="00173A24" w:rsidRDefault="00F10C9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makes the color of the background slightly see-through.</w:t>
      </w: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42B62DDA" w14:textId="77777777" w:rsidR="00F10C94" w:rsidRDefault="00F10C9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5197EA09" w:rsidR="00173A24" w:rsidRDefault="00F10C9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script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502A6804" w:rsidR="00173A24" w:rsidRDefault="00F10C9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</w:t>
      </w: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61496DB" w:rsidR="00173A24" w:rsidRDefault="00F10C9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hoose one of the emulators.</w:t>
      </w:r>
    </w:p>
    <w:p w14:paraId="185E38CD" w14:textId="66122561" w:rsidR="00F10C94" w:rsidRDefault="00CE2BC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it Tap to Play.</w:t>
      </w:r>
    </w:p>
    <w:p w14:paraId="2CDCAB8E" w14:textId="67B31587" w:rsidR="00CE2BC0" w:rsidRDefault="00CE2BC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Wait for your project to come up.</w:t>
      </w: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6B85F30F" w:rsidR="00173A24" w:rsidRDefault="00CE2BC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renders the html automatically.</w:t>
      </w: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090AF405" w:rsidR="00173A24" w:rsidRDefault="00CE2BC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returns the html directly.</w:t>
      </w: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1F8DB91" w:rsidR="00173A24" w:rsidRDefault="00BB0F2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act, GreenButton</w:t>
      </w: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322583780">
    <w:abstractNumId w:val="1"/>
  </w:num>
  <w:num w:numId="2" w16cid:durableId="10543073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BB0F2D"/>
    <w:rsid w:val="00CE2BC0"/>
    <w:rsid w:val="00F10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221</Words>
  <Characters>126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RYANKS27 SHRESTHA</cp:lastModifiedBy>
  <cp:revision>3</cp:revision>
  <dcterms:created xsi:type="dcterms:W3CDTF">2021-01-06T05:46:00Z</dcterms:created>
  <dcterms:modified xsi:type="dcterms:W3CDTF">2023-08-05T15:05:00Z</dcterms:modified>
</cp:coreProperties>
</file>